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a1"/>
        <w:tblpPr w:leftFromText="180" w:rightFromText="180" w:vertAnchor="page" w:horzAnchor="margin" w:tblpY="680"/>
        <w:tblW w:w="11425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Look w:val="0400" w:firstRow="0" w:lastRow="0" w:firstColumn="0" w:lastColumn="0" w:noHBand="0" w:noVBand="1"/>
      </w:tblPr>
      <w:tblGrid>
        <w:gridCol w:w="11425"/>
      </w:tblGrid>
      <w:tr w:rsidR="00AA5C69" w:rsidTr="719C10DB" w14:paraId="4406EC20" w14:textId="77777777">
        <w:trPr>
          <w:trHeight w:val="4210"/>
        </w:trPr>
        <w:tc>
          <w:tcPr>
            <w:tcW w:w="11425" w:type="dxa"/>
            <w:tcMar/>
          </w:tcPr>
          <w:p w:rsidR="00AA5C69" w:rsidP="719C10DB" w:rsidRDefault="008D617A" w14:paraId="64739500" w14:textId="571255C9">
            <w:pPr>
              <w:pStyle w:val="Normal"/>
              <w:suppressLineNumbers w:val="0"/>
              <w:bidi w:val="0"/>
              <w:spacing w:before="0" w:beforeAutospacing="off" w:after="0" w:afterAutospacing="off" w:line="276" w:lineRule="auto"/>
              <w:ind w:left="0" w:right="0"/>
              <w:jc w:val="left"/>
            </w:pPr>
            <w:r w:rsidR="719C10DB">
              <w:rPr/>
              <w:t>Video- The Threat of Invasive Species:</w:t>
            </w:r>
          </w:p>
          <w:p w:rsidR="00AA5C69" w:rsidP="719C10DB" w:rsidRDefault="008D617A" w14:paraId="2F103DF3" w14:textId="3CB9D940">
            <w:pPr>
              <w:pStyle w:val="Normal"/>
              <w:suppressLineNumbers w:val="0"/>
              <w:bidi w:val="0"/>
              <w:spacing w:before="0" w:beforeAutospacing="off" w:after="0" w:afterAutospacing="off" w:line="276" w:lineRule="auto"/>
              <w:ind w:left="0" w:right="0"/>
              <w:jc w:val="left"/>
            </w:pPr>
            <w:r w:rsidR="719C10DB">
              <w:rPr/>
              <w:t>Terms to know and understand:</w:t>
            </w:r>
          </w:p>
          <w:p w:rsidR="00AA5C69" w:rsidP="719C10DB" w:rsidRDefault="008D617A" w14:paraId="05C03FD0" w14:textId="0CE189EF">
            <w:pPr>
              <w:pStyle w:val="ListParagraph"/>
              <w:numPr>
                <w:ilvl w:val="0"/>
                <w:numId w:val="3"/>
              </w:numPr>
              <w:suppressLineNumbers w:val="0"/>
              <w:bidi w:val="0"/>
              <w:spacing w:before="0" w:beforeAutospacing="off" w:after="0" w:afterAutospacing="off" w:line="276" w:lineRule="auto"/>
              <w:ind w:right="0"/>
              <w:jc w:val="left"/>
              <w:rPr/>
            </w:pPr>
            <w:r w:rsidR="719C10DB">
              <w:rPr/>
              <w:t>Subsidized Funding</w:t>
            </w:r>
          </w:p>
          <w:p w:rsidR="00AA5C69" w:rsidP="719C10DB" w:rsidRDefault="008D617A" w14:paraId="6C2DBAEF" w14:textId="4F8489E6">
            <w:pPr>
              <w:pStyle w:val="ListParagraph"/>
              <w:numPr>
                <w:ilvl w:val="0"/>
                <w:numId w:val="3"/>
              </w:numPr>
              <w:suppressLineNumbers w:val="0"/>
              <w:bidi w:val="0"/>
              <w:spacing w:before="0" w:beforeAutospacing="off" w:after="0" w:afterAutospacing="off" w:line="276" w:lineRule="auto"/>
              <w:ind w:right="0"/>
              <w:jc w:val="left"/>
              <w:rPr/>
            </w:pPr>
            <w:r w:rsidR="719C10DB">
              <w:rPr/>
              <w:t>Limiting Factors</w:t>
            </w:r>
          </w:p>
          <w:p w:rsidR="00AA5C69" w:rsidP="719C10DB" w:rsidRDefault="008D617A" w14:paraId="04B1ADF2" w14:textId="2FEE3FDD">
            <w:pPr>
              <w:pStyle w:val="ListParagraph"/>
              <w:numPr>
                <w:ilvl w:val="0"/>
                <w:numId w:val="3"/>
              </w:numPr>
              <w:suppressLineNumbers w:val="0"/>
              <w:bidi w:val="0"/>
              <w:spacing w:before="0" w:beforeAutospacing="off" w:after="0" w:afterAutospacing="off" w:line="276" w:lineRule="auto"/>
              <w:ind w:right="0"/>
              <w:jc w:val="left"/>
              <w:rPr/>
            </w:pPr>
            <w:r w:rsidR="719C10DB">
              <w:rPr/>
              <w:t>Native Plants</w:t>
            </w:r>
          </w:p>
          <w:p w:rsidR="00AA5C69" w:rsidP="719C10DB" w:rsidRDefault="008D617A" w14:paraId="2FABD6B5" w14:textId="09C50669">
            <w:pPr>
              <w:pStyle w:val="ListParagraph"/>
              <w:numPr>
                <w:ilvl w:val="0"/>
                <w:numId w:val="3"/>
              </w:numPr>
              <w:suppressLineNumbers w:val="0"/>
              <w:bidi w:val="0"/>
              <w:spacing w:before="0" w:beforeAutospacing="off" w:after="0" w:afterAutospacing="off" w:line="276" w:lineRule="auto"/>
              <w:ind w:right="0"/>
              <w:jc w:val="left"/>
              <w:rPr/>
            </w:pPr>
            <w:r w:rsidR="719C10DB">
              <w:rPr/>
              <w:t>Non-Native Plants</w:t>
            </w:r>
          </w:p>
          <w:p w:rsidR="00AA5C69" w:rsidP="719C10DB" w:rsidRDefault="008D617A" w14:paraId="41CC5154" w14:textId="02327B8D">
            <w:pPr>
              <w:pStyle w:val="Normal"/>
              <w:suppressLineNumbers w:val="0"/>
              <w:bidi w:val="0"/>
              <w:spacing w:before="0" w:beforeAutospacing="off" w:after="0" w:afterAutospacing="off" w:line="276" w:lineRule="auto"/>
              <w:ind w:left="0" w:right="0"/>
              <w:jc w:val="left"/>
            </w:pPr>
          </w:p>
          <w:p w:rsidR="00AA5C69" w:rsidP="719C10DB" w:rsidRDefault="008D617A" w14:paraId="605E194B" w14:textId="001805C9">
            <w:pPr>
              <w:pStyle w:val="Normal"/>
              <w:suppressLineNumbers w:val="0"/>
              <w:bidi w:val="0"/>
              <w:spacing w:before="0" w:beforeAutospacing="off" w:after="0" w:afterAutospacing="off" w:line="276" w:lineRule="auto"/>
              <w:ind w:left="0" w:right="0"/>
              <w:jc w:val="left"/>
            </w:pPr>
          </w:p>
          <w:p w:rsidR="00AA5C69" w:rsidP="719C10DB" w:rsidRDefault="008D617A" w14:paraId="07D5EBDD" w14:textId="34D0E781">
            <w:pPr>
              <w:pStyle w:val="Normal"/>
              <w:suppressLineNumbers w:val="0"/>
              <w:bidi w:val="0"/>
              <w:spacing w:before="0" w:beforeAutospacing="off" w:after="0" w:afterAutospacing="off" w:line="276" w:lineRule="auto"/>
              <w:ind w:left="0" w:right="0"/>
              <w:jc w:val="left"/>
            </w:pPr>
            <w:r w:rsidR="719C10DB">
              <w:rPr/>
              <w:t>What is the CAUSE &amp; EFFECT of:</w:t>
            </w:r>
          </w:p>
          <w:p w:rsidR="00AA5C69" w:rsidP="719C10DB" w:rsidRDefault="008D617A" w14:paraId="79C83526" w14:textId="63ABDB8C">
            <w:pPr>
              <w:pStyle w:val="NoSpacing"/>
              <w:numPr>
                <w:ilvl w:val="0"/>
                <w:numId w:val="5"/>
              </w:numPr>
              <w:bidi w:val="0"/>
              <w:spacing w:before="0" w:beforeAutospacing="off" w:line="720" w:lineRule="auto"/>
              <w:rPr/>
            </w:pPr>
            <w:r w:rsidR="719C10DB">
              <w:rPr/>
              <w:t>Kudzu vine-</w:t>
            </w:r>
          </w:p>
          <w:p w:rsidR="00AA5C69" w:rsidP="719C10DB" w:rsidRDefault="008D617A" w14:paraId="20E026E7" w14:textId="12163092">
            <w:pPr>
              <w:pStyle w:val="NoSpacing"/>
              <w:numPr>
                <w:ilvl w:val="0"/>
                <w:numId w:val="5"/>
              </w:numPr>
              <w:bidi w:val="0"/>
              <w:spacing w:before="0" w:beforeAutospacing="off" w:line="720" w:lineRule="auto"/>
              <w:rPr/>
            </w:pPr>
            <w:r w:rsidR="719C10DB">
              <w:rPr/>
              <w:t>Burmese</w:t>
            </w:r>
            <w:r w:rsidR="719C10DB">
              <w:rPr/>
              <w:t xml:space="preserve"> Python-</w:t>
            </w:r>
          </w:p>
          <w:p w:rsidR="00AA5C69" w:rsidP="719C10DB" w:rsidRDefault="008D617A" w14:paraId="4406EC1F" w14:textId="78911660">
            <w:pPr>
              <w:pStyle w:val="NoSpacing"/>
              <w:numPr>
                <w:ilvl w:val="0"/>
                <w:numId w:val="5"/>
              </w:numPr>
              <w:bidi w:val="0"/>
              <w:spacing w:before="0" w:beforeAutospacing="off" w:line="720" w:lineRule="auto"/>
              <w:rPr/>
            </w:pPr>
            <w:r w:rsidR="719C10DB">
              <w:rPr/>
              <w:t>European Rabbits-</w:t>
            </w:r>
          </w:p>
        </w:tc>
      </w:tr>
      <w:tr w:rsidR="00AA5C69" w:rsidTr="719C10DB" w14:paraId="4406EC33" w14:textId="77777777">
        <w:tc>
          <w:tcPr>
            <w:tcW w:w="11425" w:type="dxa"/>
            <w:tcMar/>
          </w:tcPr>
          <w:p w:rsidR="00AA5C69" w:rsidRDefault="008D617A" w14:paraId="4406EC21" w14:textId="77777777">
            <w:r>
              <w:t>Title of Reading:</w:t>
            </w:r>
          </w:p>
          <w:p w:rsidR="00AA5C69" w:rsidRDefault="008D617A" w14:paraId="4406EC22" w14:textId="2C16D96D">
            <w:r w:rsidR="719C10DB">
              <w:rPr/>
              <w:t>Information from 1st reading:</w:t>
            </w:r>
          </w:p>
          <w:p w:rsidR="00AA5C69" w:rsidRDefault="008D617A" w14:paraId="4406EC24" w14:textId="0FF5BADF">
            <w:r>
              <w:t>What is the CAUSE of this invasive species</w:t>
            </w:r>
            <w:r w:rsidR="00076374">
              <w:t>? Is it</w:t>
            </w:r>
            <w:r>
              <w:t xml:space="preserve"> something that produces an event or condition?</w:t>
            </w:r>
          </w:p>
          <w:p w:rsidR="00AA5C69" w:rsidRDefault="00AA5C69" w14:paraId="4406EC25" w14:textId="77777777"/>
          <w:p w:rsidR="00AA5C69" w:rsidRDefault="00AA5C69" w14:paraId="4406EC26" w14:textId="77777777"/>
          <w:p w:rsidR="00AA5C69" w:rsidRDefault="00AA5C69" w14:paraId="4406EC27" w14:textId="77777777"/>
          <w:p w:rsidR="00AA5C69" w:rsidRDefault="008D617A" w14:paraId="4406EC28" w14:textId="77777777">
            <w:r>
              <w:t>What is the EFFECT of this invasive species; what are the results from the above event or condition?</w:t>
            </w:r>
          </w:p>
          <w:p w:rsidR="00AA5C69" w:rsidRDefault="00AA5C69" w14:paraId="4406EC29" w14:textId="77777777"/>
          <w:p w:rsidR="00AA5C69" w:rsidRDefault="00AA5C69" w14:paraId="4406EC2A" w14:textId="77777777"/>
          <w:p w:rsidR="00AA5C69" w:rsidRDefault="00AA5C69" w14:paraId="4406EC2B" w14:textId="77777777"/>
          <w:p w:rsidR="00AA5C69" w:rsidRDefault="008D617A" w14:paraId="4406EC2C" w14:textId="77777777">
            <w:r>
              <w:t xml:space="preserve">Solutions: </w:t>
            </w:r>
          </w:p>
          <w:p w:rsidR="00AA5C69" w:rsidRDefault="008D617A" w14:paraId="4406EC2D" w14:textId="77777777">
            <w:pPr>
              <w:numPr>
                <w:ilvl w:val="0"/>
                <w:numId w:val="1"/>
              </w:numPr>
              <w:rPr/>
            </w:pPr>
            <w:r w:rsidR="719C10DB">
              <w:rPr/>
              <w:t>Chemical=</w:t>
            </w:r>
          </w:p>
          <w:p w:rsidR="00AA5C69" w:rsidRDefault="00AA5C69" w14:paraId="4406EC2E" w14:textId="77777777">
            <w:pPr>
              <w:ind w:left="720"/>
            </w:pPr>
          </w:p>
          <w:p w:rsidR="00AA5C69" w:rsidRDefault="008D617A" w14:paraId="4406EC2F" w14:textId="77777777">
            <w:pPr>
              <w:numPr>
                <w:ilvl w:val="0"/>
                <w:numId w:val="1"/>
              </w:numPr>
              <w:rPr/>
            </w:pPr>
            <w:r w:rsidR="719C10DB">
              <w:rPr/>
              <w:t>Biological=</w:t>
            </w:r>
          </w:p>
          <w:p w:rsidR="00AA5C69" w:rsidRDefault="00AA5C69" w14:paraId="4406EC30" w14:textId="77777777">
            <w:pPr>
              <w:ind w:left="720"/>
            </w:pPr>
          </w:p>
          <w:p w:rsidR="00AA5C69" w:rsidRDefault="008D617A" w14:paraId="4406EC31" w14:textId="77777777">
            <w:pPr>
              <w:numPr>
                <w:ilvl w:val="0"/>
                <w:numId w:val="1"/>
              </w:numPr>
              <w:rPr/>
            </w:pPr>
            <w:r w:rsidR="719C10DB">
              <w:rPr/>
              <w:t>Mechanical=</w:t>
            </w:r>
          </w:p>
          <w:p w:rsidR="00AA5C69" w:rsidRDefault="00AA5C69" w14:paraId="4406EC32" w14:textId="77777777"/>
        </w:tc>
      </w:tr>
      <w:tr w:rsidR="00AA5C69" w:rsidTr="719C10DB" w14:paraId="4406EC47" w14:textId="77777777">
        <w:tc>
          <w:tcPr>
            <w:tcW w:w="11425" w:type="dxa"/>
            <w:tcMar/>
          </w:tcPr>
          <w:p w:rsidR="00AA5C69" w:rsidRDefault="008D617A" w14:paraId="4406EC34" w14:textId="77777777">
            <w:r>
              <w:t>Title of Reading:</w:t>
            </w:r>
          </w:p>
          <w:p w:rsidR="00AA5C69" w:rsidRDefault="008D617A" w14:paraId="4406EC37" w14:textId="22019BEB">
            <w:r w:rsidR="719C10DB">
              <w:rPr/>
              <w:t>Information from 2</w:t>
            </w:r>
            <w:r w:rsidRPr="719C10DB" w:rsidR="719C10DB">
              <w:rPr>
                <w:vertAlign w:val="superscript"/>
              </w:rPr>
              <w:t>nd</w:t>
            </w:r>
            <w:r w:rsidR="719C10DB">
              <w:rPr/>
              <w:t xml:space="preserve"> reading:</w:t>
            </w:r>
          </w:p>
          <w:p w:rsidR="00AA5C69" w:rsidRDefault="008D617A" w14:paraId="4406EC38" w14:textId="0E38FEB2">
            <w:r>
              <w:t>What is the CAUSE of this invasive species</w:t>
            </w:r>
            <w:r w:rsidR="00076374">
              <w:t>? Is it</w:t>
            </w:r>
            <w:r>
              <w:t xml:space="preserve"> something that produces an event or condition?</w:t>
            </w:r>
          </w:p>
          <w:p w:rsidR="00AA5C69" w:rsidRDefault="00AA5C69" w14:paraId="4406EC39" w14:textId="77777777"/>
          <w:p w:rsidR="00AA5C69" w:rsidRDefault="00AA5C69" w14:paraId="4406EC3A" w14:textId="77777777"/>
          <w:p w:rsidR="00AA5C69" w:rsidRDefault="00AA5C69" w14:paraId="4406EC3B" w14:textId="77777777"/>
          <w:p w:rsidR="00AA5C69" w:rsidRDefault="008D617A" w14:paraId="4406EC3C" w14:textId="77777777">
            <w:r>
              <w:t>What is the EFFECT of this invasive species; what are the results from the above event or condition?</w:t>
            </w:r>
          </w:p>
          <w:p w:rsidR="00AA5C69" w:rsidRDefault="00AA5C69" w14:paraId="4406EC3D" w14:textId="77777777"/>
          <w:p w:rsidR="00AA5C69" w:rsidRDefault="00AA5C69" w14:paraId="4406EC3E" w14:textId="77777777"/>
          <w:p w:rsidR="00AA5C69" w:rsidRDefault="00AA5C69" w14:paraId="4406EC3F" w14:textId="77777777"/>
          <w:p w:rsidR="00AA5C69" w:rsidRDefault="008D617A" w14:paraId="4406EC40" w14:textId="77777777">
            <w:r>
              <w:t xml:space="preserve">Solutions: </w:t>
            </w:r>
          </w:p>
          <w:p w:rsidR="00AA5C69" w:rsidRDefault="008D617A" w14:paraId="4406EC41" w14:textId="77777777">
            <w:pPr>
              <w:numPr>
                <w:ilvl w:val="0"/>
                <w:numId w:val="1"/>
              </w:numPr>
              <w:rPr/>
            </w:pPr>
            <w:r w:rsidR="719C10DB">
              <w:rPr/>
              <w:t>Chemical=</w:t>
            </w:r>
          </w:p>
          <w:p w:rsidR="00AA5C69" w:rsidRDefault="00AA5C69" w14:paraId="4406EC42" w14:textId="77777777">
            <w:pPr>
              <w:ind w:left="720"/>
            </w:pPr>
          </w:p>
          <w:p w:rsidR="00AA5C69" w:rsidRDefault="008D617A" w14:paraId="4406EC43" w14:textId="77777777">
            <w:pPr>
              <w:numPr>
                <w:ilvl w:val="0"/>
                <w:numId w:val="1"/>
              </w:numPr>
              <w:rPr/>
            </w:pPr>
            <w:r w:rsidR="719C10DB">
              <w:rPr/>
              <w:t>Biological=</w:t>
            </w:r>
          </w:p>
          <w:p w:rsidR="00AA5C69" w:rsidRDefault="00AA5C69" w14:paraId="4406EC44" w14:textId="77777777">
            <w:pPr>
              <w:ind w:left="720"/>
            </w:pPr>
          </w:p>
          <w:p w:rsidR="00AA5C69" w:rsidRDefault="008D617A" w14:paraId="4406EC45" w14:textId="77777777">
            <w:pPr>
              <w:numPr>
                <w:ilvl w:val="0"/>
                <w:numId w:val="1"/>
              </w:numPr>
              <w:rPr/>
            </w:pPr>
            <w:r w:rsidR="719C10DB">
              <w:rPr/>
              <w:t>Mechanical=</w:t>
            </w:r>
          </w:p>
          <w:p w:rsidR="003318B1" w:rsidP="003318B1" w:rsidRDefault="003318B1" w14:paraId="572D8767" w14:textId="77777777">
            <w:pPr>
              <w:pStyle w:val="ListParagraph"/>
            </w:pPr>
          </w:p>
          <w:p w:rsidR="003318B1" w:rsidRDefault="003318B1" w14:paraId="6755871E" w14:textId="77777777">
            <w:pPr>
              <w:numPr>
                <w:ilvl w:val="0"/>
                <w:numId w:val="1"/>
              </w:numPr>
              <w:rPr/>
            </w:pPr>
          </w:p>
          <w:p w:rsidR="00AA5C69" w:rsidRDefault="00AA5C69" w14:paraId="4406EC46" w14:textId="77777777"/>
        </w:tc>
      </w:tr>
      <w:tr w:rsidR="00AA5C69" w:rsidTr="719C10DB" w14:paraId="4406EC5B" w14:textId="77777777">
        <w:tc>
          <w:tcPr>
            <w:tcW w:w="11425" w:type="dxa"/>
            <w:tcMar/>
          </w:tcPr>
          <w:p w:rsidR="00AA5C69" w:rsidRDefault="008D617A" w14:paraId="4406EC48" w14:textId="77777777">
            <w:r>
              <w:t>Title of Reading:</w:t>
            </w:r>
          </w:p>
          <w:p w:rsidR="00AA5C69" w:rsidRDefault="008D617A" w14:paraId="4406EC49" w14:textId="37F4784C">
            <w:r w:rsidR="719C10DB">
              <w:rPr/>
              <w:t>Information from 3</w:t>
            </w:r>
            <w:r w:rsidRPr="719C10DB" w:rsidR="719C10DB">
              <w:rPr>
                <w:vertAlign w:val="superscript"/>
              </w:rPr>
              <w:t>rd</w:t>
            </w:r>
            <w:r w:rsidR="719C10DB">
              <w:rPr/>
              <w:t xml:space="preserve"> reading:</w:t>
            </w:r>
          </w:p>
          <w:p w:rsidR="00AA5C69" w:rsidRDefault="008D617A" w14:paraId="4406EC4C" w14:textId="0F6CF5B2">
            <w:r>
              <w:t>W</w:t>
            </w:r>
            <w:r>
              <w:t>hat is the CAUSE of this invasive species</w:t>
            </w:r>
            <w:r w:rsidR="00076374">
              <w:t>? Is it</w:t>
            </w:r>
            <w:r>
              <w:t xml:space="preserve"> something that produces an event or condition?</w:t>
            </w:r>
          </w:p>
          <w:p w:rsidR="00AA5C69" w:rsidRDefault="00AA5C69" w14:paraId="4406EC4D" w14:textId="77777777"/>
          <w:p w:rsidR="00AA5C69" w:rsidRDefault="00AA5C69" w14:paraId="4406EC4E" w14:textId="77777777"/>
          <w:p w:rsidR="00AA5C69" w:rsidRDefault="00AA5C69" w14:paraId="4406EC4F" w14:textId="77777777"/>
          <w:p w:rsidR="00AA5C69" w:rsidRDefault="008D617A" w14:paraId="4406EC50" w14:textId="77777777">
            <w:r>
              <w:t>What is the EFFECT of this invasive species; what are the results from the above event or condition?</w:t>
            </w:r>
          </w:p>
          <w:p w:rsidR="00AA5C69" w:rsidRDefault="00AA5C69" w14:paraId="4406EC51" w14:textId="77777777"/>
          <w:p w:rsidR="00AA5C69" w:rsidRDefault="00AA5C69" w14:paraId="4406EC52" w14:textId="77777777"/>
          <w:p w:rsidR="00AA5C69" w:rsidRDefault="00AA5C69" w14:paraId="4406EC53" w14:textId="77777777"/>
          <w:p w:rsidR="00AA5C69" w:rsidRDefault="008D617A" w14:paraId="4406EC54" w14:textId="77777777">
            <w:r>
              <w:t xml:space="preserve">Solutions: </w:t>
            </w:r>
          </w:p>
          <w:p w:rsidR="00AA5C69" w:rsidRDefault="008D617A" w14:paraId="4406EC55" w14:textId="77777777">
            <w:pPr>
              <w:numPr>
                <w:ilvl w:val="0"/>
                <w:numId w:val="1"/>
              </w:numPr>
              <w:rPr/>
            </w:pPr>
            <w:r w:rsidR="719C10DB">
              <w:rPr/>
              <w:t>Chemical=</w:t>
            </w:r>
          </w:p>
          <w:p w:rsidR="00AA5C69" w:rsidRDefault="00AA5C69" w14:paraId="4406EC56" w14:textId="77777777">
            <w:pPr>
              <w:ind w:left="720"/>
            </w:pPr>
          </w:p>
          <w:p w:rsidR="00AA5C69" w:rsidRDefault="008D617A" w14:paraId="4406EC57" w14:textId="77777777">
            <w:pPr>
              <w:numPr>
                <w:ilvl w:val="0"/>
                <w:numId w:val="1"/>
              </w:numPr>
              <w:rPr/>
            </w:pPr>
            <w:r w:rsidR="719C10DB">
              <w:rPr/>
              <w:t>Biological=</w:t>
            </w:r>
          </w:p>
          <w:p w:rsidR="00AA5C69" w:rsidRDefault="00AA5C69" w14:paraId="4406EC58" w14:textId="77777777">
            <w:pPr>
              <w:ind w:left="720"/>
            </w:pPr>
          </w:p>
          <w:p w:rsidR="00AA5C69" w:rsidRDefault="008D617A" w14:paraId="4406EC59" w14:textId="77777777">
            <w:pPr>
              <w:numPr>
                <w:ilvl w:val="0"/>
                <w:numId w:val="1"/>
              </w:numPr>
              <w:rPr/>
            </w:pPr>
            <w:r w:rsidR="719C10DB">
              <w:rPr/>
              <w:t>Mechanical=</w:t>
            </w:r>
          </w:p>
          <w:p w:rsidR="00AA5C69" w:rsidRDefault="00AA5C69" w14:paraId="4406EC5A" w14:textId="77777777"/>
        </w:tc>
      </w:tr>
      <w:tr w:rsidR="00AA5C69" w:rsidTr="719C10DB" w14:paraId="4406EC6F" w14:textId="77777777">
        <w:tc>
          <w:tcPr>
            <w:tcW w:w="11425" w:type="dxa"/>
            <w:tcMar/>
          </w:tcPr>
          <w:p w:rsidR="00AA5C69" w:rsidRDefault="008D617A" w14:paraId="4406EC5C" w14:textId="77777777">
            <w:r>
              <w:t>Title of Reading:</w:t>
            </w:r>
          </w:p>
          <w:p w:rsidR="00AA5C69" w:rsidRDefault="008D617A" w14:paraId="4406EC5D" w14:textId="19DE1C39">
            <w:r w:rsidR="719C10DB">
              <w:rPr/>
              <w:t>Information from 4</w:t>
            </w:r>
            <w:r w:rsidRPr="719C10DB" w:rsidR="719C10DB">
              <w:rPr>
                <w:vertAlign w:val="superscript"/>
              </w:rPr>
              <w:t>th</w:t>
            </w:r>
            <w:r w:rsidR="719C10DB">
              <w:rPr/>
              <w:t xml:space="preserve"> reading:</w:t>
            </w:r>
          </w:p>
          <w:p w:rsidR="00AA5C69" w:rsidRDefault="008D617A" w14:paraId="4406EC60" w14:textId="7ADA960A">
            <w:r>
              <w:t>What is the CAUSE of this invasive species</w:t>
            </w:r>
            <w:r w:rsidR="00076374">
              <w:t>? Is it s</w:t>
            </w:r>
            <w:r>
              <w:t>omething that produces an event or condition?</w:t>
            </w:r>
          </w:p>
          <w:p w:rsidR="00AA5C69" w:rsidRDefault="00AA5C69" w14:paraId="4406EC61" w14:textId="77777777"/>
          <w:p w:rsidR="00AA5C69" w:rsidRDefault="00AA5C69" w14:paraId="4406EC62" w14:textId="77777777"/>
          <w:p w:rsidR="00AA5C69" w:rsidRDefault="00AA5C69" w14:paraId="4406EC63" w14:textId="77777777"/>
          <w:p w:rsidR="00AA5C69" w:rsidRDefault="008D617A" w14:paraId="4406EC64" w14:textId="77777777">
            <w:r>
              <w:t>What is the EFFECT of this invasive species; what are the results from the above event or condition?</w:t>
            </w:r>
          </w:p>
          <w:p w:rsidR="00AA5C69" w:rsidRDefault="00AA5C69" w14:paraId="4406EC65" w14:textId="77777777"/>
          <w:p w:rsidR="00AA5C69" w:rsidRDefault="00AA5C69" w14:paraId="4406EC66" w14:textId="77777777"/>
          <w:p w:rsidR="00AA5C69" w:rsidRDefault="00AA5C69" w14:paraId="4406EC67" w14:textId="77777777"/>
          <w:p w:rsidR="00AA5C69" w:rsidRDefault="008D617A" w14:paraId="4406EC68" w14:textId="77777777">
            <w:r>
              <w:t xml:space="preserve">Solutions: </w:t>
            </w:r>
          </w:p>
          <w:p w:rsidR="00AA5C69" w:rsidRDefault="008D617A" w14:paraId="4406EC69" w14:textId="77777777">
            <w:pPr>
              <w:numPr>
                <w:ilvl w:val="0"/>
                <w:numId w:val="1"/>
              </w:numPr>
              <w:rPr/>
            </w:pPr>
            <w:r w:rsidR="719C10DB">
              <w:rPr/>
              <w:t>Chemical=</w:t>
            </w:r>
          </w:p>
          <w:p w:rsidR="00AA5C69" w:rsidRDefault="00AA5C69" w14:paraId="4406EC6A" w14:textId="77777777">
            <w:pPr>
              <w:ind w:left="720"/>
            </w:pPr>
          </w:p>
          <w:p w:rsidR="00AA5C69" w:rsidRDefault="008D617A" w14:paraId="4406EC6B" w14:textId="77777777">
            <w:pPr>
              <w:numPr>
                <w:ilvl w:val="0"/>
                <w:numId w:val="1"/>
              </w:numPr>
              <w:rPr/>
            </w:pPr>
            <w:r w:rsidR="719C10DB">
              <w:rPr/>
              <w:t>Biological=</w:t>
            </w:r>
          </w:p>
          <w:p w:rsidR="00AA5C69" w:rsidRDefault="00AA5C69" w14:paraId="4406EC6C" w14:textId="77777777">
            <w:pPr>
              <w:ind w:left="720"/>
            </w:pPr>
          </w:p>
          <w:p w:rsidR="00AA5C69" w:rsidRDefault="008D617A" w14:paraId="4406EC6D" w14:textId="77777777">
            <w:pPr>
              <w:numPr>
                <w:ilvl w:val="0"/>
                <w:numId w:val="1"/>
              </w:numPr>
              <w:rPr/>
            </w:pPr>
            <w:r w:rsidR="719C10DB">
              <w:rPr/>
              <w:t>Mechanical=</w:t>
            </w:r>
          </w:p>
          <w:p w:rsidR="00AA5C69" w:rsidRDefault="00AA5C69" w14:paraId="4406EC6E" w14:textId="77777777"/>
        </w:tc>
      </w:tr>
      <w:tr w:rsidR="00AA5C69" w:rsidTr="719C10DB" w14:paraId="4406EC83" w14:textId="77777777">
        <w:tc>
          <w:tcPr>
            <w:tcW w:w="11425" w:type="dxa"/>
            <w:tcMar/>
          </w:tcPr>
          <w:p w:rsidR="00AA5C69" w:rsidRDefault="008D617A" w14:paraId="4406EC70" w14:textId="77777777">
            <w:r>
              <w:t>Title of Reading:</w:t>
            </w:r>
          </w:p>
          <w:p w:rsidR="00AA5C69" w:rsidRDefault="008D617A" w14:paraId="4406EC71" w14:textId="7D702184">
            <w:r w:rsidR="719C10DB">
              <w:rPr/>
              <w:t>Information from 5</w:t>
            </w:r>
            <w:r w:rsidRPr="719C10DB" w:rsidR="719C10DB">
              <w:rPr>
                <w:vertAlign w:val="superscript"/>
              </w:rPr>
              <w:t>th</w:t>
            </w:r>
            <w:r w:rsidR="719C10DB">
              <w:rPr/>
              <w:t xml:space="preserve">  reading:</w:t>
            </w:r>
          </w:p>
          <w:p w:rsidR="00076374" w:rsidP="00076374" w:rsidRDefault="00076374" w14:paraId="781F5D50" w14:textId="77777777">
            <w:r>
              <w:t>What is the CAUSE of this invasive species? Is it something that produces an event or condition?</w:t>
            </w:r>
          </w:p>
          <w:p w:rsidR="00AA5C69" w:rsidRDefault="00AA5C69" w14:paraId="4406EC75" w14:textId="77777777"/>
          <w:p w:rsidR="00AA5C69" w:rsidRDefault="00AA5C69" w14:paraId="4406EC76" w14:textId="77777777"/>
          <w:p w:rsidR="00AA5C69" w:rsidRDefault="00AA5C69" w14:paraId="4406EC77" w14:textId="77777777"/>
          <w:p w:rsidR="00AA5C69" w:rsidRDefault="008D617A" w14:paraId="4406EC78" w14:textId="77777777">
            <w:r>
              <w:t>What is the EFFECT of this invasive species; what are the results from the above event or condition?</w:t>
            </w:r>
          </w:p>
          <w:p w:rsidR="00AA5C69" w:rsidRDefault="00AA5C69" w14:paraId="4406EC79" w14:textId="77777777"/>
          <w:p w:rsidR="00AA5C69" w:rsidRDefault="00AA5C69" w14:paraId="4406EC7A" w14:textId="77777777"/>
          <w:p w:rsidR="00AA5C69" w:rsidRDefault="008D617A" w14:paraId="4406EC7B" w14:textId="77777777">
            <w:r>
              <w:t xml:space="preserve">Solutions: </w:t>
            </w:r>
          </w:p>
          <w:p w:rsidR="00AA5C69" w:rsidRDefault="008D617A" w14:paraId="4406EC7C" w14:textId="77777777">
            <w:pPr>
              <w:numPr>
                <w:ilvl w:val="0"/>
                <w:numId w:val="1"/>
              </w:numPr>
              <w:rPr/>
            </w:pPr>
            <w:r w:rsidR="719C10DB">
              <w:rPr/>
              <w:t>Chemical=</w:t>
            </w:r>
          </w:p>
          <w:p w:rsidR="00AA5C69" w:rsidRDefault="00AA5C69" w14:paraId="4406EC7D" w14:textId="77777777">
            <w:pPr>
              <w:ind w:left="720"/>
            </w:pPr>
          </w:p>
          <w:p w:rsidR="00AA5C69" w:rsidRDefault="008D617A" w14:paraId="4406EC7E" w14:textId="77777777">
            <w:pPr>
              <w:numPr>
                <w:ilvl w:val="0"/>
                <w:numId w:val="1"/>
              </w:numPr>
              <w:rPr/>
            </w:pPr>
            <w:r w:rsidR="719C10DB">
              <w:rPr/>
              <w:t>Biological=</w:t>
            </w:r>
          </w:p>
          <w:p w:rsidR="00AA5C69" w:rsidRDefault="00AA5C69" w14:paraId="4406EC7F" w14:textId="77777777">
            <w:pPr>
              <w:ind w:left="720"/>
            </w:pPr>
          </w:p>
          <w:p w:rsidR="00AA5C69" w:rsidRDefault="008D617A" w14:paraId="4406EC80" w14:textId="77777777">
            <w:pPr>
              <w:numPr>
                <w:ilvl w:val="0"/>
                <w:numId w:val="1"/>
              </w:numPr>
              <w:rPr/>
            </w:pPr>
            <w:r w:rsidR="719C10DB">
              <w:rPr/>
              <w:t>Mechanical=</w:t>
            </w:r>
          </w:p>
          <w:p w:rsidR="00AA5C69" w:rsidRDefault="00AA5C69" w14:paraId="4406EC81" w14:textId="77777777"/>
          <w:p w:rsidR="00AA5C69" w:rsidRDefault="00AA5C69" w14:paraId="4406EC82" w14:textId="77777777"/>
        </w:tc>
      </w:tr>
    </w:tbl>
    <w:p w:rsidR="0086026C" w:rsidRDefault="0086026C" w14:paraId="06B661CE" w14:textId="77777777"/>
    <w:tbl>
      <w:tblPr>
        <w:tblStyle w:val="a1"/>
        <w:tblpPr w:leftFromText="180" w:rightFromText="180" w:vertAnchor="page" w:horzAnchor="margin" w:tblpY="680"/>
        <w:tblW w:w="11425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Look w:val="0400" w:firstRow="0" w:lastRow="0" w:firstColumn="0" w:lastColumn="0" w:noHBand="0" w:noVBand="1"/>
      </w:tblPr>
      <w:tblGrid>
        <w:gridCol w:w="11425"/>
      </w:tblGrid>
      <w:tr w:rsidR="00AA5C69" w14:paraId="4406ECA7" w14:textId="77777777">
        <w:tc>
          <w:tcPr>
            <w:tcW w:w="11425" w:type="dxa"/>
          </w:tcPr>
          <w:p w:rsidR="00AA5C69" w:rsidRDefault="008D617A" w14:paraId="4406EC84" w14:textId="41872926">
            <w:r>
              <w:t xml:space="preserve">Determine the criteria and constraints for the </w:t>
            </w:r>
            <w:r>
              <w:t>proposed solutions for ONE of the INVASIVE SPECIES.</w:t>
            </w:r>
          </w:p>
          <w:p w:rsidR="00AA5C69" w:rsidRDefault="00AA5C69" w14:paraId="4406EC85" w14:textId="77777777"/>
          <w:p w:rsidR="00AA5C69" w:rsidRDefault="008D617A" w14:paraId="4406EC86" w14:textId="77777777">
            <w:r>
              <w:t>Name of INVASIVE SPECIES______________________________________</w:t>
            </w:r>
          </w:p>
          <w:p w:rsidR="00AA5C69" w:rsidRDefault="00AA5C69" w14:paraId="4406EC87" w14:textId="77777777"/>
          <w:tbl>
            <w:tblPr>
              <w:tblStyle w:val="a2"/>
              <w:tblW w:w="11225" w:type="dxa"/>
              <w:tblBorders>
                <w:top w:val="single" w:color="000000" w:sz="8" w:space="0"/>
                <w:left w:val="single" w:color="000000" w:sz="8" w:space="0"/>
                <w:bottom w:val="single" w:color="000000" w:sz="8" w:space="0"/>
                <w:right w:val="single" w:color="000000" w:sz="8" w:space="0"/>
                <w:insideH w:val="single" w:color="000000" w:sz="8" w:space="0"/>
                <w:insideV w:val="single" w:color="000000" w:sz="8" w:space="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2807"/>
              <w:gridCol w:w="2806"/>
              <w:gridCol w:w="2806"/>
              <w:gridCol w:w="2806"/>
            </w:tblGrid>
            <w:tr w:rsidR="00AA5C69" w14:paraId="4406EC8C" w14:textId="77777777">
              <w:tc>
                <w:tcPr>
                  <w:tcW w:w="2806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AA5C69" w:rsidRDefault="00AA5C69" w14:paraId="4406EC88" w14:textId="77777777">
                  <w:pPr>
                    <w:framePr w:hSpace="180" w:wrap="around" w:hAnchor="margin" w:vAnchor="page" w:y="680"/>
                    <w:widowControl w:val="0"/>
                  </w:pPr>
                </w:p>
              </w:tc>
              <w:tc>
                <w:tcPr>
                  <w:tcW w:w="2806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AA5C69" w:rsidRDefault="008D617A" w14:paraId="4406EC89" w14:textId="071E8224">
                  <w:pPr>
                    <w:framePr w:hSpace="180" w:wrap="around" w:hAnchor="margin" w:vAnchor="page" w:y="680"/>
                    <w:widowControl w:val="0"/>
                  </w:pPr>
                  <w:r>
                    <w:t>C</w:t>
                  </w:r>
                  <w:r>
                    <w:t>riteria</w:t>
                  </w:r>
                </w:p>
              </w:tc>
              <w:tc>
                <w:tcPr>
                  <w:tcW w:w="2806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AA5C69" w:rsidRDefault="008D617A" w14:paraId="4406EC8A" w14:textId="3A35EEA4">
                  <w:pPr>
                    <w:framePr w:hSpace="180" w:wrap="around" w:hAnchor="margin" w:vAnchor="page" w:y="680"/>
                    <w:widowControl w:val="0"/>
                  </w:pPr>
                  <w:r>
                    <w:t>C</w:t>
                  </w:r>
                  <w:r>
                    <w:t>onstraints</w:t>
                  </w:r>
                </w:p>
              </w:tc>
              <w:tc>
                <w:tcPr>
                  <w:tcW w:w="2806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AA5C69" w:rsidRDefault="008D617A" w14:paraId="4406EC8B" w14:textId="77777777">
                  <w:pPr>
                    <w:framePr w:hSpace="180" w:wrap="around" w:hAnchor="margin" w:vAnchor="page" w:y="680"/>
                    <w:widowControl w:val="0"/>
                  </w:pPr>
                  <w:r>
                    <w:t>Rank the solutions (1-3)</w:t>
                  </w:r>
                </w:p>
              </w:tc>
            </w:tr>
            <w:tr w:rsidR="00AA5C69" w14:paraId="4406EC93" w14:textId="77777777">
              <w:tc>
                <w:tcPr>
                  <w:tcW w:w="2806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AA5C69" w:rsidRDefault="008D617A" w14:paraId="4406EC8D" w14:textId="77777777">
                  <w:pPr>
                    <w:framePr w:hSpace="180" w:wrap="around" w:hAnchor="margin" w:vAnchor="page" w:y="680"/>
                    <w:widowControl w:val="0"/>
                  </w:pPr>
                  <w:r>
                    <w:t>CHEMICAL</w:t>
                  </w:r>
                </w:p>
              </w:tc>
              <w:tc>
                <w:tcPr>
                  <w:tcW w:w="2806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AA5C69" w:rsidRDefault="00AA5C69" w14:paraId="4406EC8E" w14:textId="77777777">
                  <w:pPr>
                    <w:framePr w:hSpace="180" w:wrap="around" w:hAnchor="margin" w:vAnchor="page" w:y="680"/>
                    <w:widowControl w:val="0"/>
                  </w:pPr>
                </w:p>
                <w:p w:rsidR="00AA5C69" w:rsidRDefault="00AA5C69" w14:paraId="4406EC8F" w14:textId="77777777">
                  <w:pPr>
                    <w:framePr w:hSpace="180" w:wrap="around" w:hAnchor="margin" w:vAnchor="page" w:y="680"/>
                    <w:widowControl w:val="0"/>
                  </w:pPr>
                </w:p>
                <w:p w:rsidR="00AA5C69" w:rsidRDefault="00AA5C69" w14:paraId="4406EC90" w14:textId="77777777">
                  <w:pPr>
                    <w:framePr w:hSpace="180" w:wrap="around" w:hAnchor="margin" w:vAnchor="page" w:y="680"/>
                    <w:widowControl w:val="0"/>
                  </w:pPr>
                </w:p>
              </w:tc>
              <w:tc>
                <w:tcPr>
                  <w:tcW w:w="2806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AA5C69" w:rsidRDefault="00AA5C69" w14:paraId="4406EC91" w14:textId="77777777">
                  <w:pPr>
                    <w:framePr w:hSpace="180" w:wrap="around" w:hAnchor="margin" w:vAnchor="page" w:y="680"/>
                    <w:widowControl w:val="0"/>
                  </w:pPr>
                </w:p>
              </w:tc>
              <w:tc>
                <w:tcPr>
                  <w:tcW w:w="2806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AA5C69" w:rsidRDefault="00AA5C69" w14:paraId="4406EC92" w14:textId="77777777">
                  <w:pPr>
                    <w:framePr w:hSpace="180" w:wrap="around" w:hAnchor="margin" w:vAnchor="page" w:y="680"/>
                    <w:widowControl w:val="0"/>
                  </w:pPr>
                </w:p>
              </w:tc>
            </w:tr>
            <w:tr w:rsidR="00AA5C69" w14:paraId="4406EC9A" w14:textId="77777777">
              <w:tc>
                <w:tcPr>
                  <w:tcW w:w="2806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AA5C69" w:rsidRDefault="008D617A" w14:paraId="4406EC94" w14:textId="77777777">
                  <w:pPr>
                    <w:framePr w:hSpace="180" w:wrap="around" w:hAnchor="margin" w:vAnchor="page" w:y="680"/>
                    <w:widowControl w:val="0"/>
                  </w:pPr>
                  <w:r>
                    <w:t>BIOLOGICAL</w:t>
                  </w:r>
                </w:p>
              </w:tc>
              <w:tc>
                <w:tcPr>
                  <w:tcW w:w="2806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AA5C69" w:rsidRDefault="00AA5C69" w14:paraId="4406EC95" w14:textId="77777777">
                  <w:pPr>
                    <w:framePr w:hSpace="180" w:wrap="around" w:hAnchor="margin" w:vAnchor="page" w:y="680"/>
                    <w:widowControl w:val="0"/>
                  </w:pPr>
                </w:p>
                <w:p w:rsidR="00AA5C69" w:rsidRDefault="00AA5C69" w14:paraId="4406EC96" w14:textId="77777777">
                  <w:pPr>
                    <w:framePr w:hSpace="180" w:wrap="around" w:hAnchor="margin" w:vAnchor="page" w:y="680"/>
                    <w:widowControl w:val="0"/>
                  </w:pPr>
                </w:p>
                <w:p w:rsidR="00AA5C69" w:rsidRDefault="00AA5C69" w14:paraId="4406EC97" w14:textId="77777777">
                  <w:pPr>
                    <w:framePr w:hSpace="180" w:wrap="around" w:hAnchor="margin" w:vAnchor="page" w:y="680"/>
                    <w:widowControl w:val="0"/>
                  </w:pPr>
                </w:p>
              </w:tc>
              <w:tc>
                <w:tcPr>
                  <w:tcW w:w="2806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AA5C69" w:rsidRDefault="00AA5C69" w14:paraId="4406EC98" w14:textId="77777777">
                  <w:pPr>
                    <w:framePr w:hSpace="180" w:wrap="around" w:hAnchor="margin" w:vAnchor="page" w:y="680"/>
                    <w:widowControl w:val="0"/>
                  </w:pPr>
                </w:p>
              </w:tc>
              <w:tc>
                <w:tcPr>
                  <w:tcW w:w="2806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AA5C69" w:rsidRDefault="00AA5C69" w14:paraId="4406EC99" w14:textId="77777777">
                  <w:pPr>
                    <w:framePr w:hSpace="180" w:wrap="around" w:hAnchor="margin" w:vAnchor="page" w:y="680"/>
                    <w:widowControl w:val="0"/>
                  </w:pPr>
                </w:p>
              </w:tc>
            </w:tr>
            <w:tr w:rsidR="00AA5C69" w14:paraId="4406ECA1" w14:textId="77777777">
              <w:tc>
                <w:tcPr>
                  <w:tcW w:w="2806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AA5C69" w:rsidRDefault="008D617A" w14:paraId="4406EC9B" w14:textId="77777777">
                  <w:pPr>
                    <w:framePr w:hSpace="180" w:wrap="around" w:hAnchor="margin" w:vAnchor="page" w:y="680"/>
                    <w:widowControl w:val="0"/>
                  </w:pPr>
                  <w:r>
                    <w:t>MECHANICAL</w:t>
                  </w:r>
                </w:p>
              </w:tc>
              <w:tc>
                <w:tcPr>
                  <w:tcW w:w="2806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AA5C69" w:rsidRDefault="00AA5C69" w14:paraId="4406EC9C" w14:textId="77777777">
                  <w:pPr>
                    <w:framePr w:hSpace="180" w:wrap="around" w:hAnchor="margin" w:vAnchor="page" w:y="680"/>
                    <w:widowControl w:val="0"/>
                  </w:pPr>
                </w:p>
                <w:p w:rsidR="00AA5C69" w:rsidRDefault="00AA5C69" w14:paraId="4406EC9D" w14:textId="77777777">
                  <w:pPr>
                    <w:framePr w:hSpace="180" w:wrap="around" w:hAnchor="margin" w:vAnchor="page" w:y="680"/>
                    <w:widowControl w:val="0"/>
                  </w:pPr>
                </w:p>
                <w:p w:rsidR="00AA5C69" w:rsidRDefault="00AA5C69" w14:paraId="4406EC9E" w14:textId="77777777">
                  <w:pPr>
                    <w:framePr w:hSpace="180" w:wrap="around" w:hAnchor="margin" w:vAnchor="page" w:y="680"/>
                    <w:widowControl w:val="0"/>
                  </w:pPr>
                </w:p>
              </w:tc>
              <w:tc>
                <w:tcPr>
                  <w:tcW w:w="2806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AA5C69" w:rsidRDefault="00AA5C69" w14:paraId="4406EC9F" w14:textId="77777777">
                  <w:pPr>
                    <w:framePr w:hSpace="180" w:wrap="around" w:hAnchor="margin" w:vAnchor="page" w:y="680"/>
                    <w:widowControl w:val="0"/>
                  </w:pPr>
                </w:p>
              </w:tc>
              <w:tc>
                <w:tcPr>
                  <w:tcW w:w="2806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AA5C69" w:rsidRDefault="00AA5C69" w14:paraId="4406ECA0" w14:textId="77777777">
                  <w:pPr>
                    <w:framePr w:hSpace="180" w:wrap="around" w:hAnchor="margin" w:vAnchor="page" w:y="680"/>
                    <w:widowControl w:val="0"/>
                  </w:pPr>
                </w:p>
              </w:tc>
            </w:tr>
          </w:tbl>
          <w:p w:rsidR="00AA5C69" w:rsidRDefault="00AA5C69" w14:paraId="4406ECA2" w14:textId="77777777"/>
          <w:p w:rsidR="00AA5C69" w:rsidRDefault="008D617A" w14:paraId="4406ECA3" w14:textId="77777777">
            <w:r>
              <w:t>In two or more paragraphs, identify the following:</w:t>
            </w:r>
          </w:p>
          <w:p w:rsidR="00AA5C69" w:rsidRDefault="008D617A" w14:paraId="4406ECA4" w14:textId="19BB3688">
            <w:r>
              <w:t>Identify</w:t>
            </w:r>
            <w:r w:rsidR="00935574">
              <w:t xml:space="preserve"> </w:t>
            </w:r>
            <w:r>
              <w:t>- What is the best proposed solution(s) to eradicate or get</w:t>
            </w:r>
            <w:r>
              <w:t xml:space="preserve"> the invasive species under control?</w:t>
            </w:r>
          </w:p>
          <w:p w:rsidR="00AA5C69" w:rsidRDefault="008D617A" w14:paraId="4406ECA5" w14:textId="5BDF6A4C">
            <w:r>
              <w:t>Analysis</w:t>
            </w:r>
            <w:r w:rsidR="00935574">
              <w:t xml:space="preserve"> </w:t>
            </w:r>
            <w:r>
              <w:t>- Why is this solution(s) the best? Which criteria support your decision? Which constraints eliminate the other solutions?</w:t>
            </w:r>
          </w:p>
          <w:p w:rsidR="00AA5C69" w:rsidRDefault="008D617A" w14:paraId="4406ECA6" w14:textId="24FDD016">
            <w:r>
              <w:t>Explain</w:t>
            </w:r>
            <w:r w:rsidR="00935574">
              <w:t xml:space="preserve"> </w:t>
            </w:r>
            <w:r>
              <w:t>- In detail, explain the process behind your thoughts. You are making a claim that is supported by evidence from your research.</w:t>
            </w:r>
          </w:p>
        </w:tc>
      </w:tr>
    </w:tbl>
    <w:p w:rsidR="00AA5C69" w:rsidRDefault="00AA5C69" w14:paraId="4406ECA8" w14:textId="77777777"/>
    <w:sectPr w:rsidR="00AA5C69">
      <w:footerReference w:type="default" r:id="rId8"/>
      <w:pgSz w:w="12240" w:h="15840" w:orient="portrait"/>
      <w:pgMar w:top="432" w:right="432" w:bottom="432" w:left="432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3318B1" w:rsidP="003318B1" w:rsidRDefault="003318B1" w14:paraId="4909B496" w14:textId="77777777">
      <w:pPr>
        <w:spacing w:line="240" w:lineRule="auto"/>
      </w:pPr>
      <w:r>
        <w:separator/>
      </w:r>
    </w:p>
  </w:endnote>
  <w:endnote w:type="continuationSeparator" w:id="0">
    <w:p w:rsidR="003318B1" w:rsidP="003318B1" w:rsidRDefault="003318B1" w14:paraId="1BAAD66D" w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6="http://schemas.microsoft.com/office/drawing/2014/main" xmlns:pic="http://schemas.openxmlformats.org/drawingml/2006/picture" xmlns:a14="http://schemas.microsoft.com/office/drawing/2010/main" mc:Ignorable="w14 w15 w16se w16cid w16 w16cex w16sdtdh w16du wp14">
  <w:p w:rsidR="003318B1" w:rsidRDefault="003318B1" w14:paraId="201C85D3" w14:textId="4DFFF0D2">
    <w:pPr>
      <w:pStyle w:val="Footer"/>
    </w:pPr>
    <w:r w:rsidRPr="003318B1">
      <mc:AlternateContent>
        <mc:Choice Requires="wpg">
          <w:drawing>
            <wp:anchor distT="0" distB="0" distL="114300" distR="114300" simplePos="0" relativeHeight="251659264" behindDoc="0" locked="0" layoutInCell="1" allowOverlap="1" wp14:anchorId="6EC68CB1" wp14:editId="14C8FA9E">
              <wp:simplePos x="0" y="0"/>
              <wp:positionH relativeFrom="column">
                <wp:posOffset>2164080</wp:posOffset>
              </wp:positionH>
              <wp:positionV relativeFrom="paragraph">
                <wp:posOffset>69260</wp:posOffset>
              </wp:positionV>
              <wp:extent cx="2817506" cy="358108"/>
              <wp:effectExtent l="0" t="0" r="20955" b="2349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58108"/>
                        <a:chOff x="0" y="0"/>
                        <a:chExt cx="5041140" cy="474542"/>
                      </a:xfrm>
                    </wpg:grpSpPr>
                    <wps:wsp>
                      <wps:cNvPr id="2114329540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318B1" w:rsidP="003318B1" w:rsidRDefault="003318B1" w14:paraId="4454E618" w14:textId="77777777">
                            <w:pPr>
                              <w:spacing w:line="256" w:lineRule="auto"/>
                              <w:jc w:val="center"/>
                              <w:rPr>
                                <w:rFonts w:ascii="Calibri" w:hAnsi="Calibri" w:eastAsia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hAnsi="Calibri" w:eastAsia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819348168" name="Right Triangle 819348168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540332019" name="Picture 540332019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276503472" name="Picture 1276503472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Group 7" style="position:absolute;margin-left:170.4pt;margin-top:5.45pt;width:221.85pt;height:28.2pt;z-index:251659264" coordsize="50411,4745" o:spid="_x0000_s1026" w14:anchorId="6EC68CB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style="position:absolute;left:1040;top:917;width:47503;height:2651;visibility:visible;mso-wrap-style:square;v-text-anchor:top" o:spid="_x0000_s1027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">
                <v:textbox style="mso-fit-shape-to-text:t">
                  <w:txbxContent>
                    <w:p w:rsidR="003318B1" w:rsidP="003318B1" w:rsidRDefault="003318B1" w14:paraId="4454E618" w14:textId="77777777">
                      <w:pPr>
                        <w:spacing w:line="256" w:lineRule="auto"/>
                        <w:jc w:val="center"/>
                        <w:rPr>
                          <w:rFonts w:ascii="Calibri" w:hAnsi="Calibri" w:eastAsia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hAnsi="Calibri" w:eastAsia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textboxrect="1800,12600,12600,19800" gradientshapeok="t" o:connecttype="custom" o:connectlocs="0,0;0,10800;0,21600;10800,21600;21600,21600;10800,10800"/>
              </v:shapetype>
              <v:shape id="Right Triangle 819348168" style="position:absolute;top:3394;width:50346;height:1351;flip:x;visibility:visible;mso-wrap-style:square;v-text-anchor:middle" o:spid="_x0000_s1028" fillcolor="#002f60" strokecolor="#243f60 [1604]" strokeweight="2pt" type="#_x0000_t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"/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540332019" style="position:absolute;left:642;width:4006;height:4228;visibility:visible;mso-wrap-style:square" href="https://3drst.byu.edu/" alt="Logo&#10;&#10;Description automatically generated" o:spid="_x0000_s1029" o:button="t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">
                <v:fill o:detectmouseclick="t"/>
                <v:imagedata cropleft="13492f" croptop="6571f" cropright="15223f" cropbottom="7608f" o:title="Logo&#10;&#10;Description automatically generated" r:id="rId5"/>
              </v:shape>
              <v:shape id="Picture 1276503472" style="position:absolute;left:44748;top:919;width:5663;height:1982;visibility:visible;mso-wrap-style:square" href="https://creativecommons.org/licenses/by-nc-sa/4.0/" alt="A picture containing text, clipart&#10;&#10;Description automatically generated" o:spid="_x0000_s1030" o:button="t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">
                <v:fill o:detectmouseclick="t"/>
                <v:imagedata o:title="A picture containing text, clipart&#10;&#10;Description automatically generated" r:id="rId6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3318B1" w:rsidP="003318B1" w:rsidRDefault="003318B1" w14:paraId="71C36AD4" w14:textId="77777777">
      <w:pPr>
        <w:spacing w:line="240" w:lineRule="auto"/>
      </w:pPr>
      <w:r>
        <w:separator/>
      </w:r>
    </w:p>
  </w:footnote>
  <w:footnote w:type="continuationSeparator" w:id="0">
    <w:p w:rsidR="003318B1" w:rsidP="003318B1" w:rsidRDefault="003318B1" w14:paraId="3974B618" w14:textId="7777777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xmlns:w="http://schemas.openxmlformats.org/wordprocessingml/2006/main" w:abstractNumId="4">
    <w:nsid w:val="4774dbb9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">
    <w:nsid w:val="44ea110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">
    <w:nsid w:val="561ab6b8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">
    <w:nsid w:val="5a72b126"/>
    <w:multiLevelType xmlns:w="http://schemas.openxmlformats.org/wordprocessingml/2006/main" w:val="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decimal"/>
      <w:lvlText w:val="%1.%2."/>
      <w:lvlJc w:val="left"/>
      <w:pPr>
        <w:ind w:left="1440" w:hanging="360"/>
      </w:pPr>
    </w:lvl>
    <w:lvl xmlns:w="http://schemas.openxmlformats.org/wordprocessingml/2006/main" w:ilvl="2">
      <w:start w:val="1"/>
      <w:numFmt w:val="decimal"/>
      <w:lvlText w:val="%1.%2.%3."/>
      <w:lvlJc w:val="left"/>
      <w:pPr>
        <w:ind w:left="2160" w:hanging="360"/>
      </w:pPr>
    </w:lvl>
    <w:lvl xmlns:w="http://schemas.openxmlformats.org/wordprocessingml/2006/main" w:ilvl="3">
      <w:start w:val="1"/>
      <w:numFmt w:val="decimal"/>
      <w:lvlText w:val="%1.%2.%3.%4."/>
      <w:lvlJc w:val="left"/>
      <w:pPr>
        <w:ind w:left="2880" w:hanging="360"/>
      </w:pPr>
    </w:lvl>
    <w:lvl xmlns:w="http://schemas.openxmlformats.org/wordprocessingml/2006/main" w:ilvl="4">
      <w:start w:val="1"/>
      <w:numFmt w:val="decimal"/>
      <w:lvlText w:val="%1.%2.%3.%4.%5."/>
      <w:lvlJc w:val="left"/>
      <w:pPr>
        <w:ind w:left="3600" w:hanging="360"/>
      </w:pPr>
    </w:lvl>
    <w:lvl xmlns:w="http://schemas.openxmlformats.org/wordprocessingml/2006/main" w:ilvl="5">
      <w:start w:val="1"/>
      <w:numFmt w:val="decimal"/>
      <w:lvlText w:val="%1.%2.%3.%4.%5.%6."/>
      <w:lvlJc w:val="left"/>
      <w:pPr>
        <w:ind w:left="4320" w:hanging="360"/>
      </w:pPr>
    </w:lvl>
    <w:lvl xmlns:w="http://schemas.openxmlformats.org/wordprocessingml/2006/main" w:ilvl="6">
      <w:start w:val="1"/>
      <w:numFmt w:val="decimal"/>
      <w:lvlText w:val="%1.%2.%3.%4.%5.%6.%7."/>
      <w:lvlJc w:val="left"/>
      <w:pPr>
        <w:ind w:left="5040" w:hanging="360"/>
      </w:pPr>
    </w:lvl>
    <w:lvl xmlns:w="http://schemas.openxmlformats.org/wordprocessingml/2006/main" w:ilvl="7">
      <w:start w:val="1"/>
      <w:numFmt w:val="decimal"/>
      <w:lvlText w:val="%1.%2.%3.%4.%5.%6.%7.%8."/>
      <w:lvlJc w:val="left"/>
      <w:pPr>
        <w:ind w:left="5760" w:hanging="360"/>
      </w:pPr>
    </w:lvl>
    <w:lvl xmlns:w="http://schemas.openxmlformats.org/wordprocessingml/2006/main"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0" w15:restartNumberingAfterBreak="0">
    <w:nsid w:val="58993E71"/>
    <w:multiLevelType w:val="multilevel"/>
    <w:tmpl w:val="8D2A0FB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num w:numId="5">
    <w:abstractNumId w:val="4"/>
  </w:num>
  <w:num w:numId="4">
    <w:abstractNumId w:val="3"/>
  </w:num>
  <w:num w:numId="3">
    <w:abstractNumId w:val="2"/>
  </w:num>
  <w:num w:numId="2">
    <w:abstractNumId w:val="1"/>
  </w:num>
  <w:num w:numId="1" w16cid:durableId="20173386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C2MDY2MTEwMDU1NDFR0lEKTi0uzszPAykwrAUA8NmjRSwAAAA="/>
  </w:docVars>
  <w:rsids>
    <w:rsidRoot w:val="00AA5C69"/>
    <w:rsid w:val="00076374"/>
    <w:rsid w:val="00105224"/>
    <w:rsid w:val="00211B53"/>
    <w:rsid w:val="003318B1"/>
    <w:rsid w:val="0086026C"/>
    <w:rsid w:val="008D617A"/>
    <w:rsid w:val="00934949"/>
    <w:rsid w:val="00935574"/>
    <w:rsid w:val="00AA5C69"/>
    <w:rsid w:val="719C1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06EC0E"/>
  <w15:docId w15:val="{BC847DC0-B77D-4387-80CA-576DAB5FB6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hAnsi="Arial" w:eastAsia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76374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styleId="TableGrid">
    <w:name w:val="Table Grid"/>
    <w:basedOn w:val="TableNormal"/>
    <w:uiPriority w:val="39"/>
    <w:rsid w:val="00CA778F"/>
    <w:pPr>
      <w:spacing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a" w:customStyle="1">
    <w:basedOn w:val="TableNormal"/>
    <w:pPr>
      <w:spacing w:line="240" w:lineRule="auto"/>
    </w:pPr>
    <w:tblPr>
      <w:tblStyleRowBandSize w:val="1"/>
      <w:tblStyleColBandSize w:val="1"/>
    </w:tblPr>
  </w:style>
  <w:style w:type="table" w:styleId="a0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1" w:customStyle="1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2" w:customStyle="1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318B1"/>
    <w:pPr>
      <w:tabs>
        <w:tab w:val="center" w:pos="4680"/>
        <w:tab w:val="right" w:pos="9360"/>
      </w:tabs>
      <w:spacing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3318B1"/>
  </w:style>
  <w:style w:type="paragraph" w:styleId="Footer">
    <w:name w:val="footer"/>
    <w:basedOn w:val="Normal"/>
    <w:link w:val="FooterChar"/>
    <w:uiPriority w:val="99"/>
    <w:unhideWhenUsed/>
    <w:rsid w:val="003318B1"/>
    <w:pPr>
      <w:tabs>
        <w:tab w:val="center" w:pos="4680"/>
        <w:tab w:val="right" w:pos="9360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3318B1"/>
  </w:style>
  <w:style w:type="paragraph" w:styleId="ListParagraph">
    <w:name w:val="List Paragraph"/>
    <w:basedOn w:val="Normal"/>
    <w:uiPriority w:val="34"/>
    <w:qFormat/>
    <w:rsid w:val="003318B1"/>
    <w:pPr>
      <w:ind w:left="720"/>
      <w:contextualSpacing/>
    </w:pPr>
  </w:style>
  <w:style xmlns:w14="http://schemas.microsoft.com/office/word/2010/wordml" xmlns:mc="http://schemas.openxmlformats.org/markup-compatibility/2006" xmlns:w="http://schemas.openxmlformats.org/wordprocessingml/2006/main" w:type="paragraph" w:styleId="NoSpacing" mc:Ignorable="w14">
    <w:name xmlns:w="http://schemas.openxmlformats.org/wordprocessingml/2006/main" w:val="No Spacing"/>
    <w:uiPriority xmlns:w="http://schemas.openxmlformats.org/wordprocessingml/2006/main" w:val="1"/>
    <w:qFormat xmlns:w="http://schemas.openxmlformats.org/wordprocessingml/2006/main"/>
    <w:pPr xmlns:w="http://schemas.openxmlformats.org/wordprocessingml/2006/main">
      <w:spacing xmlns:w="http://schemas.openxmlformats.org/wordprocessingml/2006/main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webSettings" Target="webSettings.xml" Id="rId5" /><Relationship Type="http://schemas.openxmlformats.org/officeDocument/2006/relationships/theme" Target="theme/theme1.xml" Id="rId10" /><Relationship Type="http://schemas.openxmlformats.org/officeDocument/2006/relationships/settings" Target="settings.xml" Id="rId4" /><Relationship Type="http://schemas.openxmlformats.org/officeDocument/2006/relationships/fontTable" Target="fontTable.xml" Id="rId9" 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3t0IY3g51KjX7QcABPzkn5Nz9Hg==">CgMxLjA4AHINMTQ4ODU2MTI0OTAwN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lastModifiedBy>Bryan  Holder</lastModifiedBy>
  <revision>10</revision>
  <dcterms:created xsi:type="dcterms:W3CDTF">2024-03-02T15:58:00.0000000Z</dcterms:created>
  <dcterms:modified xsi:type="dcterms:W3CDTF">2024-05-03T03:09:22.3843056Z</dcterms:modified>
</coreProperties>
</file>